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für</w:t>
      </w:r>
      <w:r>
        <w:t xml:space="preserve"> </w:t>
      </w:r>
      <w:r>
        <w:t xml:space="preserve">Kontinent</w:t>
      </w:r>
      <w:r>
        <w:t xml:space="preserve"> </w:t>
      </w:r>
      <w:r>
        <w:t xml:space="preserve">Europe</w:t>
      </w:r>
    </w:p>
    <w:p>
      <w:pPr>
        <w:pStyle w:val="Author"/>
      </w:pPr>
      <w:r>
        <w:t xml:space="preserve">Pekka</w:t>
      </w:r>
      <w:r>
        <w:t xml:space="preserve"> </w:t>
      </w:r>
      <w:r>
        <w:t xml:space="preserve">Sagner</w:t>
      </w:r>
    </w:p>
    <w:p>
      <w:pPr>
        <w:pStyle w:val="Date"/>
      </w:pPr>
      <w:r>
        <w:t xml:space="preserve">2022-08-03</w:t>
      </w:r>
    </w:p>
    <w:bookmarkStart w:id="20" w:name="Xcb22136afaad27d508c63393334798205a2df84"/>
    <w:p>
      <w:pPr>
        <w:pStyle w:val="Heading2"/>
      </w:pPr>
      <w:r>
        <w:t xml:space="preserve">Die spannendsten Informationen für Europe</w:t>
      </w:r>
    </w:p>
    <w:p>
      <w:pPr>
        <w:pStyle w:val="FirstParagraph"/>
      </w:pPr>
      <w:r>
        <w:t xml:space="preserve">In Europe gibt es 30 Länder. Das größte Land ist Germany mit 82.400996 Mio. Einwohnern. Das kleinste Land ist Iceland mit 0.301931 Mio. Einwohnern.</w:t>
      </w:r>
    </w:p>
    <w:bookmarkEnd w:id="20"/>
    <w:bookmarkStart w:id="21" w:name="top-3"/>
    <w:p>
      <w:pPr>
        <w:pStyle w:val="Heading2"/>
      </w:pPr>
      <w:r>
        <w:t xml:space="preserve">Top-3</w:t>
      </w:r>
    </w:p>
    <w:p>
      <w:pPr>
        <w:pStyle w:val="FirstParagraph"/>
      </w:pPr>
      <w:r>
        <w:t xml:space="preserve">Länder mit den meisten Einwohnern in Europ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e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Per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00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70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5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8.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83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7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Länder mit den wenigsten Einwohnern in Europ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e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Per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68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53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80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bookmarkEnd w:id="21"/>
    <w:bookmarkStart w:id="22" w:name="X3cc74dad0c50c147e3422602c599cbdef8a63ef"/>
    <w:p>
      <w:pPr>
        <w:pStyle w:val="Heading2"/>
      </w:pPr>
      <w:r>
        <w:t xml:space="preserve">Summary-Tabelle mit Quintilen, Median, Durchschnitt, Min, Max der numerischen Variablen pro Jah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3"/>
        <w:gridCol w:w="1235"/>
        <w:gridCol w:w="799"/>
        <w:gridCol w:w="1525"/>
        <w:gridCol w:w="1089"/>
        <w:gridCol w:w="1671"/>
        <w:gridCol w:w="123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_Durchschni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eExp_Durchschni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eExp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Percap_Durchschni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Percap_Medi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7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9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40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1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2.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96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7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0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3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6.7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45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14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65.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5.7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9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40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3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3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6.0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87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4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7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9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26.3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38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1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93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3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3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5.7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08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2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0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4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17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22.8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03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1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64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8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14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5.4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0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72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4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4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6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50.1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64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7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50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1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76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96.4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74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18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70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5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11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74.8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6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3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64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6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54.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54.066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ür Kontinent Europe</dc:title>
  <dc:creator>Pekka Sagner</dc:creator>
  <cp:keywords/>
  <dcterms:created xsi:type="dcterms:W3CDTF">2022-08-03T14:04:58Z</dcterms:created>
  <dcterms:modified xsi:type="dcterms:W3CDTF">2022-08-03T14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3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